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2971800" cy="767425"/>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2971800" cy="7674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p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7)</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7-02T14:54:46Z</dcterms:created>
  <dcterms:modified xsi:type="dcterms:W3CDTF">2025-07-02T14:5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